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F7EA5A" w14:textId="3602005D" w:rsidR="009B2CB8" w:rsidRPr="00434418" w:rsidRDefault="00434418" w:rsidP="000F18E7">
      <w:pPr>
        <w:pStyle w:val="Asiaotsikko"/>
        <w:rPr>
          <w:lang w:val="en-US"/>
        </w:rPr>
      </w:pPr>
      <w:r w:rsidRPr="00434418">
        <w:rPr>
          <w:lang w:val="en-US"/>
        </w:rPr>
        <w:t>User stories</w:t>
      </w:r>
    </w:p>
    <w:p w14:paraId="365DD267" w14:textId="77777777" w:rsidR="00434418" w:rsidRPr="00434418" w:rsidRDefault="00434418" w:rsidP="00434418">
      <w:pPr>
        <w:pStyle w:val="Riippuvasivuotsikko"/>
        <w:rPr>
          <w:lang w:val="en-US"/>
        </w:rPr>
      </w:pPr>
      <w:r w:rsidRPr="00434418">
        <w:rPr>
          <w:lang w:val="en-US"/>
        </w:rPr>
        <w:t>Story#1</w:t>
      </w:r>
    </w:p>
    <w:p w14:paraId="6773C6FE" w14:textId="2C2EFAB0" w:rsidR="000F18E7" w:rsidRDefault="000F18E7" w:rsidP="00434418">
      <w:pPr>
        <w:pStyle w:val="Leipteksti"/>
        <w:rPr>
          <w:lang w:val="en-US"/>
        </w:rPr>
      </w:pPr>
      <w:r w:rsidRPr="00434418">
        <w:rPr>
          <w:lang w:val="en-US"/>
        </w:rPr>
        <w:t xml:space="preserve"> </w:t>
      </w:r>
      <w:r w:rsidR="00434418" w:rsidRPr="00434418">
        <w:rPr>
          <w:lang w:val="en-US"/>
        </w:rPr>
        <w:t>As a user I want to be able to place objects in my space of living using a camera on my phone.</w:t>
      </w:r>
    </w:p>
    <w:p w14:paraId="2DCB0032" w14:textId="77777777" w:rsidR="00434418" w:rsidRDefault="00434418" w:rsidP="00434418">
      <w:pPr>
        <w:pStyle w:val="Leipteksti"/>
        <w:rPr>
          <w:lang w:val="en-US"/>
        </w:rPr>
      </w:pPr>
    </w:p>
    <w:p w14:paraId="45AB20A9" w14:textId="48D0C41A" w:rsidR="00434418" w:rsidRDefault="00434418" w:rsidP="00434418">
      <w:pPr>
        <w:pStyle w:val="Riippuvasivuotsikko"/>
        <w:rPr>
          <w:lang w:val="en-US"/>
        </w:rPr>
      </w:pPr>
      <w:r>
        <w:rPr>
          <w:lang w:val="en-US"/>
        </w:rPr>
        <w:t>Story#2</w:t>
      </w:r>
    </w:p>
    <w:p w14:paraId="742254D4" w14:textId="650BEA02" w:rsidR="00434418" w:rsidRDefault="00434418" w:rsidP="00434418">
      <w:pPr>
        <w:pStyle w:val="Leipteksti"/>
        <w:rPr>
          <w:lang w:val="en-US"/>
        </w:rPr>
      </w:pPr>
      <w:r w:rsidRPr="00434418">
        <w:rPr>
          <w:lang w:val="en-US"/>
        </w:rPr>
        <w:t xml:space="preserve">As a user I want to be able to </w:t>
      </w:r>
      <w:proofErr w:type="spellStart"/>
      <w:r w:rsidRPr="00434418">
        <w:rPr>
          <w:lang w:val="en-US"/>
        </w:rPr>
        <w:t>resise</w:t>
      </w:r>
      <w:proofErr w:type="spellEnd"/>
      <w:r w:rsidRPr="00434418">
        <w:rPr>
          <w:lang w:val="en-US"/>
        </w:rPr>
        <w:t xml:space="preserve"> AR -objects in my environment.</w:t>
      </w:r>
    </w:p>
    <w:p w14:paraId="1FDA189A" w14:textId="77777777" w:rsidR="00434418" w:rsidRDefault="00434418" w:rsidP="00434418">
      <w:pPr>
        <w:pStyle w:val="Leipteksti"/>
        <w:rPr>
          <w:lang w:val="en-US"/>
        </w:rPr>
      </w:pPr>
    </w:p>
    <w:p w14:paraId="36AC0C1C" w14:textId="529F23E7" w:rsidR="00434418" w:rsidRDefault="00434418" w:rsidP="00434418">
      <w:pPr>
        <w:pStyle w:val="Riippuvasivuotsikko"/>
        <w:rPr>
          <w:lang w:val="en-US"/>
        </w:rPr>
      </w:pPr>
      <w:r>
        <w:rPr>
          <w:lang w:val="en-US"/>
        </w:rPr>
        <w:t>Story#3</w:t>
      </w:r>
    </w:p>
    <w:p w14:paraId="01234B69" w14:textId="282B307B" w:rsidR="00434418" w:rsidRDefault="00434418" w:rsidP="00434418">
      <w:pPr>
        <w:pStyle w:val="Leipteksti"/>
        <w:rPr>
          <w:lang w:val="en-US"/>
        </w:rPr>
      </w:pPr>
      <w:r w:rsidRPr="00434418">
        <w:rPr>
          <w:lang w:val="en-US"/>
        </w:rPr>
        <w:t>As a user I want to be able to anchor multiple objects in my environment.</w:t>
      </w:r>
    </w:p>
    <w:p w14:paraId="51651974" w14:textId="291C70EA" w:rsidR="00434418" w:rsidRDefault="00434418" w:rsidP="00434418">
      <w:pPr>
        <w:pStyle w:val="Riippuvasivuotsikko"/>
        <w:rPr>
          <w:lang w:val="en-US"/>
        </w:rPr>
      </w:pPr>
      <w:r>
        <w:rPr>
          <w:lang w:val="en-US"/>
        </w:rPr>
        <w:t>Story#4</w:t>
      </w:r>
    </w:p>
    <w:p w14:paraId="6CEDF8AB" w14:textId="7F95F977" w:rsidR="00434418" w:rsidRDefault="00434418" w:rsidP="00434418">
      <w:pPr>
        <w:pStyle w:val="Leipteksti"/>
        <w:rPr>
          <w:lang w:val="en-US"/>
        </w:rPr>
      </w:pPr>
      <w:r>
        <w:rPr>
          <w:lang w:val="en-US"/>
        </w:rPr>
        <w:t>As a user I want to use a search engine to found objects to place in the AR environment</w:t>
      </w:r>
    </w:p>
    <w:p w14:paraId="32511B01" w14:textId="77777777" w:rsidR="00434418" w:rsidRPr="00434418" w:rsidRDefault="00434418" w:rsidP="00AA7F1B">
      <w:pPr>
        <w:pStyle w:val="Riippuvasivuotsikko"/>
        <w:rPr>
          <w:lang w:val="en-US"/>
        </w:rPr>
      </w:pPr>
    </w:p>
    <w:sectPr w:rsidR="00434418" w:rsidRPr="00434418" w:rsidSect="009048D3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567" w:right="851" w:bottom="567" w:left="1134" w:header="567" w:footer="567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59800D" w14:textId="77777777" w:rsidR="005F465B" w:rsidRDefault="005F465B">
      <w:r>
        <w:separator/>
      </w:r>
    </w:p>
    <w:p w14:paraId="5D923A47" w14:textId="77777777" w:rsidR="005F465B" w:rsidRDefault="005F465B"/>
  </w:endnote>
  <w:endnote w:type="continuationSeparator" w:id="0">
    <w:p w14:paraId="248C0C9E" w14:textId="77777777" w:rsidR="005F465B" w:rsidRDefault="005F465B">
      <w:r>
        <w:continuationSeparator/>
      </w:r>
    </w:p>
    <w:p w14:paraId="2BCCC8F0" w14:textId="77777777" w:rsidR="005F465B" w:rsidRDefault="005F465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DA625D" w14:textId="77777777" w:rsidR="00AA7F1B" w:rsidRDefault="00AA7F1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0D1CB0" w14:textId="77777777" w:rsidR="006D3DE6" w:rsidRDefault="006D3DE6" w:rsidP="00DD1ACF">
    <w:pPr>
      <w:pStyle w:val="Footer"/>
      <w:tabs>
        <w:tab w:val="clear" w:pos="4819"/>
        <w:tab w:val="clear" w:pos="9638"/>
      </w:tabs>
      <w:ind w:left="0" w:firstLine="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77CD39" w14:textId="77777777" w:rsidR="00AA7F1B" w:rsidRDefault="00AA7F1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F8EF21" w14:textId="77777777" w:rsidR="005F465B" w:rsidRDefault="005F465B">
      <w:r>
        <w:separator/>
      </w:r>
    </w:p>
    <w:p w14:paraId="02FA9F5B" w14:textId="77777777" w:rsidR="005F465B" w:rsidRDefault="005F465B"/>
  </w:footnote>
  <w:footnote w:type="continuationSeparator" w:id="0">
    <w:p w14:paraId="5BF6AA90" w14:textId="77777777" w:rsidR="005F465B" w:rsidRDefault="005F465B">
      <w:r>
        <w:continuationSeparator/>
      </w:r>
    </w:p>
    <w:p w14:paraId="20FA3E2A" w14:textId="77777777" w:rsidR="005F465B" w:rsidRDefault="005F465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276A4F" w14:textId="77777777" w:rsidR="00AA7F1B" w:rsidRDefault="00AA7F1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0EF588" w14:textId="77F52F6F" w:rsidR="009B2CB8" w:rsidRPr="00B40CDA" w:rsidRDefault="00B40CDA" w:rsidP="0016165D">
    <w:pPr>
      <w:pStyle w:val="Header"/>
    </w:pPr>
    <w:r w:rsidRPr="00B40CDA">
      <w:tab/>
    </w:r>
    <w:r w:rsidR="00E67301">
      <w:rPr>
        <w:b/>
      </w:rPr>
      <w:t>Ohje</w:t>
    </w:r>
    <w:r w:rsidR="009B2CB8" w:rsidRPr="00B40CDA">
      <w:tab/>
    </w:r>
    <w:r w:rsidR="0016165D">
      <w:tab/>
    </w:r>
    <w:r w:rsidR="009B2CB8" w:rsidRPr="00B40CDA">
      <w:fldChar w:fldCharType="begin"/>
    </w:r>
    <w:r w:rsidR="009B2CB8" w:rsidRPr="00B40CDA">
      <w:instrText xml:space="preserve"> PAGE </w:instrText>
    </w:r>
    <w:r w:rsidR="009B2CB8" w:rsidRPr="00B40CDA">
      <w:fldChar w:fldCharType="separate"/>
    </w:r>
    <w:r w:rsidR="00D861CF">
      <w:rPr>
        <w:noProof/>
      </w:rPr>
      <w:t>1</w:t>
    </w:r>
    <w:r w:rsidR="009B2CB8" w:rsidRPr="00B40CDA">
      <w:fldChar w:fldCharType="end"/>
    </w:r>
    <w:r w:rsidR="009B2CB8" w:rsidRPr="00B40CDA">
      <w:t xml:space="preserve"> (</w:t>
    </w:r>
    <w:fldSimple w:instr=" NUMPAGES ">
      <w:r w:rsidR="00D861CF">
        <w:rPr>
          <w:noProof/>
        </w:rPr>
        <w:t>4</w:t>
      </w:r>
    </w:fldSimple>
    <w:r w:rsidR="009B2CB8" w:rsidRPr="00B40CDA">
      <w:t>)</w:t>
    </w:r>
  </w:p>
  <w:p w14:paraId="28EE1F1A" w14:textId="77777777" w:rsidR="009B2CB8" w:rsidRPr="00B40CDA" w:rsidRDefault="0070349D" w:rsidP="00B40CDA">
    <w:pPr>
      <w:pStyle w:val="Header"/>
    </w:pPr>
    <w:r w:rsidRPr="00B40CDA">
      <w:t>Haaga</w:t>
    </w:r>
    <w:r w:rsidR="009B2CB8" w:rsidRPr="00B40CDA">
      <w:t>-</w:t>
    </w:r>
    <w:r w:rsidRPr="00B40CDA">
      <w:t xml:space="preserve">Helia </w:t>
    </w:r>
    <w:r w:rsidR="009B2CB8" w:rsidRPr="00B40CDA">
      <w:t>ammattikorkeakoulu</w:t>
    </w:r>
  </w:p>
  <w:p w14:paraId="522BE0DE" w14:textId="77777777" w:rsidR="009B2CB8" w:rsidRPr="00B40CDA" w:rsidRDefault="009B2CB8" w:rsidP="00B40CDA">
    <w:pPr>
      <w:pStyle w:val="Header"/>
    </w:pPr>
  </w:p>
  <w:p w14:paraId="785E75DE" w14:textId="5857EE6C" w:rsidR="001423D0" w:rsidRDefault="002D2166" w:rsidP="00B40CDA">
    <w:pPr>
      <w:pStyle w:val="Header"/>
    </w:pPr>
    <w:r>
      <w:tab/>
    </w:r>
    <w:r w:rsidR="00AA7F1B">
      <w:t>4.9.2023</w:t>
    </w:r>
  </w:p>
  <w:p w14:paraId="5ADCC1F4" w14:textId="77777777" w:rsidR="0034277B" w:rsidRDefault="0034277B" w:rsidP="00B40CDA">
    <w:pPr>
      <w:pStyle w:val="Header"/>
    </w:pPr>
  </w:p>
  <w:p w14:paraId="620994AA" w14:textId="77777777" w:rsidR="0034277B" w:rsidRPr="00B40CDA" w:rsidRDefault="0034277B" w:rsidP="00B40CDA">
    <w:pPr>
      <w:pStyle w:val="Header"/>
    </w:pPr>
  </w:p>
  <w:p w14:paraId="24993499" w14:textId="77777777" w:rsidR="001423D0" w:rsidRPr="00B40CDA" w:rsidRDefault="001423D0" w:rsidP="00B40CD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119624" w14:textId="77777777" w:rsidR="00AA7F1B" w:rsidRDefault="00AA7F1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0BE6DF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494FF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49850B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83AA1F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EFC480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CE2F76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7CC512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81607D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3129A7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BF60C4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4DC4455"/>
    <w:multiLevelType w:val="singleLevel"/>
    <w:tmpl w:val="67FCAA44"/>
    <w:lvl w:ilvl="0">
      <w:start w:val="1"/>
      <w:numFmt w:val="bullet"/>
      <w:pStyle w:val="Luetelma"/>
      <w:lvlText w:val="–"/>
      <w:lvlJc w:val="left"/>
      <w:pPr>
        <w:tabs>
          <w:tab w:val="num" w:pos="2892"/>
        </w:tabs>
        <w:ind w:left="2892" w:hanging="284"/>
      </w:pPr>
      <w:rPr>
        <w:rFonts w:ascii="Garamond" w:hAnsi="Garamond" w:hint="default"/>
        <w:sz w:val="24"/>
      </w:rPr>
    </w:lvl>
  </w:abstractNum>
  <w:abstractNum w:abstractNumId="11" w15:restartNumberingAfterBreak="0">
    <w:nsid w:val="30333FBE"/>
    <w:multiLevelType w:val="hybridMultilevel"/>
    <w:tmpl w:val="30C20122"/>
    <w:lvl w:ilvl="0" w:tplc="4CACDA4E">
      <w:start w:val="1"/>
      <w:numFmt w:val="ordinal"/>
      <w:pStyle w:val="Taulukonselite"/>
      <w:lvlText w:val="Taulukko %1"/>
      <w:lvlJc w:val="left"/>
      <w:pPr>
        <w:ind w:left="3328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4048" w:hanging="360"/>
      </w:pPr>
    </w:lvl>
    <w:lvl w:ilvl="2" w:tplc="040B001B" w:tentative="1">
      <w:start w:val="1"/>
      <w:numFmt w:val="lowerRoman"/>
      <w:lvlText w:val="%3."/>
      <w:lvlJc w:val="right"/>
      <w:pPr>
        <w:ind w:left="4768" w:hanging="180"/>
      </w:pPr>
    </w:lvl>
    <w:lvl w:ilvl="3" w:tplc="040B000F" w:tentative="1">
      <w:start w:val="1"/>
      <w:numFmt w:val="decimal"/>
      <w:lvlText w:val="%4."/>
      <w:lvlJc w:val="left"/>
      <w:pPr>
        <w:ind w:left="5488" w:hanging="360"/>
      </w:pPr>
    </w:lvl>
    <w:lvl w:ilvl="4" w:tplc="040B0019" w:tentative="1">
      <w:start w:val="1"/>
      <w:numFmt w:val="lowerLetter"/>
      <w:lvlText w:val="%5."/>
      <w:lvlJc w:val="left"/>
      <w:pPr>
        <w:ind w:left="6208" w:hanging="360"/>
      </w:pPr>
    </w:lvl>
    <w:lvl w:ilvl="5" w:tplc="040B001B" w:tentative="1">
      <w:start w:val="1"/>
      <w:numFmt w:val="lowerRoman"/>
      <w:lvlText w:val="%6."/>
      <w:lvlJc w:val="right"/>
      <w:pPr>
        <w:ind w:left="6928" w:hanging="180"/>
      </w:pPr>
    </w:lvl>
    <w:lvl w:ilvl="6" w:tplc="040B000F" w:tentative="1">
      <w:start w:val="1"/>
      <w:numFmt w:val="decimal"/>
      <w:lvlText w:val="%7."/>
      <w:lvlJc w:val="left"/>
      <w:pPr>
        <w:ind w:left="7648" w:hanging="360"/>
      </w:pPr>
    </w:lvl>
    <w:lvl w:ilvl="7" w:tplc="040B0019" w:tentative="1">
      <w:start w:val="1"/>
      <w:numFmt w:val="lowerLetter"/>
      <w:lvlText w:val="%8."/>
      <w:lvlJc w:val="left"/>
      <w:pPr>
        <w:ind w:left="8368" w:hanging="360"/>
      </w:pPr>
    </w:lvl>
    <w:lvl w:ilvl="8" w:tplc="040B001B" w:tentative="1">
      <w:start w:val="1"/>
      <w:numFmt w:val="lowerRoman"/>
      <w:lvlText w:val="%9."/>
      <w:lvlJc w:val="right"/>
      <w:pPr>
        <w:ind w:left="9088" w:hanging="180"/>
      </w:pPr>
    </w:lvl>
  </w:abstractNum>
  <w:abstractNum w:abstractNumId="12" w15:restartNumberingAfterBreak="0">
    <w:nsid w:val="32FA5FB0"/>
    <w:multiLevelType w:val="hybridMultilevel"/>
    <w:tmpl w:val="C9DEF49A"/>
    <w:lvl w:ilvl="0" w:tplc="6F102858">
      <w:start w:val="1"/>
      <w:numFmt w:val="decimal"/>
      <w:pStyle w:val="Caption"/>
      <w:lvlText w:val="Kuva %1."/>
      <w:lvlJc w:val="left"/>
      <w:pPr>
        <w:ind w:left="3328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4048" w:hanging="360"/>
      </w:pPr>
    </w:lvl>
    <w:lvl w:ilvl="2" w:tplc="040B001B" w:tentative="1">
      <w:start w:val="1"/>
      <w:numFmt w:val="lowerRoman"/>
      <w:lvlText w:val="%3."/>
      <w:lvlJc w:val="right"/>
      <w:pPr>
        <w:ind w:left="4768" w:hanging="180"/>
      </w:pPr>
    </w:lvl>
    <w:lvl w:ilvl="3" w:tplc="040B000F" w:tentative="1">
      <w:start w:val="1"/>
      <w:numFmt w:val="decimal"/>
      <w:lvlText w:val="%4."/>
      <w:lvlJc w:val="left"/>
      <w:pPr>
        <w:ind w:left="5488" w:hanging="360"/>
      </w:pPr>
    </w:lvl>
    <w:lvl w:ilvl="4" w:tplc="040B0019" w:tentative="1">
      <w:start w:val="1"/>
      <w:numFmt w:val="lowerLetter"/>
      <w:lvlText w:val="%5."/>
      <w:lvlJc w:val="left"/>
      <w:pPr>
        <w:ind w:left="6208" w:hanging="360"/>
      </w:pPr>
    </w:lvl>
    <w:lvl w:ilvl="5" w:tplc="040B001B" w:tentative="1">
      <w:start w:val="1"/>
      <w:numFmt w:val="lowerRoman"/>
      <w:lvlText w:val="%6."/>
      <w:lvlJc w:val="right"/>
      <w:pPr>
        <w:ind w:left="6928" w:hanging="180"/>
      </w:pPr>
    </w:lvl>
    <w:lvl w:ilvl="6" w:tplc="040B000F" w:tentative="1">
      <w:start w:val="1"/>
      <w:numFmt w:val="decimal"/>
      <w:lvlText w:val="%7."/>
      <w:lvlJc w:val="left"/>
      <w:pPr>
        <w:ind w:left="7648" w:hanging="360"/>
      </w:pPr>
    </w:lvl>
    <w:lvl w:ilvl="7" w:tplc="040B0019" w:tentative="1">
      <w:start w:val="1"/>
      <w:numFmt w:val="lowerLetter"/>
      <w:lvlText w:val="%8."/>
      <w:lvlJc w:val="left"/>
      <w:pPr>
        <w:ind w:left="8368" w:hanging="360"/>
      </w:pPr>
    </w:lvl>
    <w:lvl w:ilvl="8" w:tplc="040B001B" w:tentative="1">
      <w:start w:val="1"/>
      <w:numFmt w:val="lowerRoman"/>
      <w:lvlText w:val="%9."/>
      <w:lvlJc w:val="right"/>
      <w:pPr>
        <w:ind w:left="9088" w:hanging="180"/>
      </w:pPr>
    </w:lvl>
  </w:abstractNum>
  <w:abstractNum w:abstractNumId="13" w15:restartNumberingAfterBreak="0">
    <w:nsid w:val="488E3DDE"/>
    <w:multiLevelType w:val="multilevel"/>
    <w:tmpl w:val="85463EBA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4" w15:restartNumberingAfterBreak="0">
    <w:nsid w:val="55446522"/>
    <w:multiLevelType w:val="hybridMultilevel"/>
    <w:tmpl w:val="95AEDDAE"/>
    <w:lvl w:ilvl="0" w:tplc="0218AFF4">
      <w:start w:val="1"/>
      <w:numFmt w:val="decimal"/>
      <w:pStyle w:val="Numeroitusivuotsikko"/>
      <w:lvlText w:val="%1"/>
      <w:lvlJc w:val="left"/>
      <w:pPr>
        <w:ind w:left="36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F3F213E"/>
    <w:multiLevelType w:val="hybridMultilevel"/>
    <w:tmpl w:val="08A2ABEE"/>
    <w:lvl w:ilvl="0" w:tplc="379A5A4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C9B109C"/>
    <w:multiLevelType w:val="hybridMultilevel"/>
    <w:tmpl w:val="B5A4C7A0"/>
    <w:lvl w:ilvl="0" w:tplc="3956F1CE">
      <w:start w:val="1"/>
      <w:numFmt w:val="decimal"/>
      <w:lvlText w:val="Taulukko %1."/>
      <w:lvlJc w:val="left"/>
      <w:pPr>
        <w:ind w:left="2771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3491" w:hanging="360"/>
      </w:pPr>
    </w:lvl>
    <w:lvl w:ilvl="2" w:tplc="040B001B" w:tentative="1">
      <w:start w:val="1"/>
      <w:numFmt w:val="lowerRoman"/>
      <w:lvlText w:val="%3."/>
      <w:lvlJc w:val="right"/>
      <w:pPr>
        <w:ind w:left="4211" w:hanging="180"/>
      </w:pPr>
    </w:lvl>
    <w:lvl w:ilvl="3" w:tplc="040B000F" w:tentative="1">
      <w:start w:val="1"/>
      <w:numFmt w:val="decimal"/>
      <w:lvlText w:val="%4."/>
      <w:lvlJc w:val="left"/>
      <w:pPr>
        <w:ind w:left="4931" w:hanging="360"/>
      </w:pPr>
    </w:lvl>
    <w:lvl w:ilvl="4" w:tplc="040B0019" w:tentative="1">
      <w:start w:val="1"/>
      <w:numFmt w:val="lowerLetter"/>
      <w:lvlText w:val="%5."/>
      <w:lvlJc w:val="left"/>
      <w:pPr>
        <w:ind w:left="5651" w:hanging="360"/>
      </w:pPr>
    </w:lvl>
    <w:lvl w:ilvl="5" w:tplc="040B001B" w:tentative="1">
      <w:start w:val="1"/>
      <w:numFmt w:val="lowerRoman"/>
      <w:lvlText w:val="%6."/>
      <w:lvlJc w:val="right"/>
      <w:pPr>
        <w:ind w:left="6371" w:hanging="180"/>
      </w:pPr>
    </w:lvl>
    <w:lvl w:ilvl="6" w:tplc="040B000F" w:tentative="1">
      <w:start w:val="1"/>
      <w:numFmt w:val="decimal"/>
      <w:lvlText w:val="%7."/>
      <w:lvlJc w:val="left"/>
      <w:pPr>
        <w:ind w:left="7091" w:hanging="360"/>
      </w:pPr>
    </w:lvl>
    <w:lvl w:ilvl="7" w:tplc="040B0019" w:tentative="1">
      <w:start w:val="1"/>
      <w:numFmt w:val="lowerLetter"/>
      <w:lvlText w:val="%8."/>
      <w:lvlJc w:val="left"/>
      <w:pPr>
        <w:ind w:left="7811" w:hanging="360"/>
      </w:pPr>
    </w:lvl>
    <w:lvl w:ilvl="8" w:tplc="040B001B" w:tentative="1">
      <w:start w:val="1"/>
      <w:numFmt w:val="lowerRoman"/>
      <w:lvlText w:val="%9."/>
      <w:lvlJc w:val="right"/>
      <w:pPr>
        <w:ind w:left="8531" w:hanging="180"/>
      </w:pPr>
    </w:lvl>
  </w:abstractNum>
  <w:num w:numId="1" w16cid:durableId="828520051">
    <w:abstractNumId w:val="13"/>
  </w:num>
  <w:num w:numId="2" w16cid:durableId="173230319">
    <w:abstractNumId w:val="10"/>
  </w:num>
  <w:num w:numId="3" w16cid:durableId="1550799992">
    <w:abstractNumId w:val="12"/>
  </w:num>
  <w:num w:numId="4" w16cid:durableId="872184861">
    <w:abstractNumId w:val="16"/>
  </w:num>
  <w:num w:numId="5" w16cid:durableId="1463579578">
    <w:abstractNumId w:val="11"/>
  </w:num>
  <w:num w:numId="6" w16cid:durableId="355278971">
    <w:abstractNumId w:val="9"/>
  </w:num>
  <w:num w:numId="7" w16cid:durableId="504978605">
    <w:abstractNumId w:val="7"/>
  </w:num>
  <w:num w:numId="8" w16cid:durableId="557128147">
    <w:abstractNumId w:val="6"/>
  </w:num>
  <w:num w:numId="9" w16cid:durableId="1507749620">
    <w:abstractNumId w:val="5"/>
  </w:num>
  <w:num w:numId="10" w16cid:durableId="946695558">
    <w:abstractNumId w:val="4"/>
  </w:num>
  <w:num w:numId="11" w16cid:durableId="660813943">
    <w:abstractNumId w:val="8"/>
  </w:num>
  <w:num w:numId="12" w16cid:durableId="802967286">
    <w:abstractNumId w:val="3"/>
  </w:num>
  <w:num w:numId="13" w16cid:durableId="1591422894">
    <w:abstractNumId w:val="2"/>
  </w:num>
  <w:num w:numId="14" w16cid:durableId="1703245292">
    <w:abstractNumId w:val="1"/>
  </w:num>
  <w:num w:numId="15" w16cid:durableId="1162047241">
    <w:abstractNumId w:val="0"/>
  </w:num>
  <w:num w:numId="16" w16cid:durableId="316886519">
    <w:abstractNumId w:val="14"/>
  </w:num>
  <w:num w:numId="17" w16cid:durableId="1450588080">
    <w:abstractNumId w:val="15"/>
  </w:num>
  <w:numIdMacAtCleanup w:val="5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304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A2MLI0MjY2NDYxtjRW0lEKTi0uzszPAykwrAUAkbNqTywAAAA="/>
  </w:docVars>
  <w:rsids>
    <w:rsidRoot w:val="000F18E7"/>
    <w:rsid w:val="00002272"/>
    <w:rsid w:val="00030128"/>
    <w:rsid w:val="00053443"/>
    <w:rsid w:val="00083D39"/>
    <w:rsid w:val="00090D69"/>
    <w:rsid w:val="000A086B"/>
    <w:rsid w:val="000A63F1"/>
    <w:rsid w:val="000F18E7"/>
    <w:rsid w:val="00117BE2"/>
    <w:rsid w:val="001423D0"/>
    <w:rsid w:val="0016165D"/>
    <w:rsid w:val="00161BC4"/>
    <w:rsid w:val="0016795B"/>
    <w:rsid w:val="00170BB8"/>
    <w:rsid w:val="001A43FD"/>
    <w:rsid w:val="001B3C1C"/>
    <w:rsid w:val="001F167E"/>
    <w:rsid w:val="00230049"/>
    <w:rsid w:val="00252B9B"/>
    <w:rsid w:val="0026085F"/>
    <w:rsid w:val="00275B57"/>
    <w:rsid w:val="002939F4"/>
    <w:rsid w:val="002957C0"/>
    <w:rsid w:val="002A4412"/>
    <w:rsid w:val="002D1EFC"/>
    <w:rsid w:val="002D2166"/>
    <w:rsid w:val="00317480"/>
    <w:rsid w:val="003374F0"/>
    <w:rsid w:val="00342724"/>
    <w:rsid w:val="0034277B"/>
    <w:rsid w:val="00345C24"/>
    <w:rsid w:val="003611FC"/>
    <w:rsid w:val="00377681"/>
    <w:rsid w:val="00391007"/>
    <w:rsid w:val="003963FD"/>
    <w:rsid w:val="003E7C32"/>
    <w:rsid w:val="003F34DF"/>
    <w:rsid w:val="00412AA4"/>
    <w:rsid w:val="00434418"/>
    <w:rsid w:val="00443EAE"/>
    <w:rsid w:val="00465AD9"/>
    <w:rsid w:val="004811A2"/>
    <w:rsid w:val="00536899"/>
    <w:rsid w:val="00563D41"/>
    <w:rsid w:val="005B6E03"/>
    <w:rsid w:val="005D5227"/>
    <w:rsid w:val="005F465B"/>
    <w:rsid w:val="00631249"/>
    <w:rsid w:val="006D3DE6"/>
    <w:rsid w:val="0070349D"/>
    <w:rsid w:val="0076552D"/>
    <w:rsid w:val="007B4781"/>
    <w:rsid w:val="00846333"/>
    <w:rsid w:val="008552E8"/>
    <w:rsid w:val="00855A67"/>
    <w:rsid w:val="00876901"/>
    <w:rsid w:val="008772D6"/>
    <w:rsid w:val="00893B80"/>
    <w:rsid w:val="008949CB"/>
    <w:rsid w:val="008A23B0"/>
    <w:rsid w:val="008F1B0E"/>
    <w:rsid w:val="008F798D"/>
    <w:rsid w:val="009048D3"/>
    <w:rsid w:val="00906088"/>
    <w:rsid w:val="00953CF8"/>
    <w:rsid w:val="009A4473"/>
    <w:rsid w:val="009B2CB8"/>
    <w:rsid w:val="009B78F9"/>
    <w:rsid w:val="009E5ED3"/>
    <w:rsid w:val="00A0162D"/>
    <w:rsid w:val="00A3004F"/>
    <w:rsid w:val="00A30538"/>
    <w:rsid w:val="00A3189C"/>
    <w:rsid w:val="00A53810"/>
    <w:rsid w:val="00AA7F1B"/>
    <w:rsid w:val="00B06A3E"/>
    <w:rsid w:val="00B143BA"/>
    <w:rsid w:val="00B17CD7"/>
    <w:rsid w:val="00B40CDA"/>
    <w:rsid w:val="00B45B74"/>
    <w:rsid w:val="00B609F7"/>
    <w:rsid w:val="00BC7AF3"/>
    <w:rsid w:val="00C51C15"/>
    <w:rsid w:val="00C552F6"/>
    <w:rsid w:val="00C7367F"/>
    <w:rsid w:val="00C752EA"/>
    <w:rsid w:val="00C8350A"/>
    <w:rsid w:val="00C9269F"/>
    <w:rsid w:val="00CA40D3"/>
    <w:rsid w:val="00CA6938"/>
    <w:rsid w:val="00CB32F1"/>
    <w:rsid w:val="00CD780B"/>
    <w:rsid w:val="00CF6545"/>
    <w:rsid w:val="00D06A3C"/>
    <w:rsid w:val="00D36A13"/>
    <w:rsid w:val="00D36DF7"/>
    <w:rsid w:val="00D83AC4"/>
    <w:rsid w:val="00D861CF"/>
    <w:rsid w:val="00DA65F5"/>
    <w:rsid w:val="00DD1ACF"/>
    <w:rsid w:val="00DE4796"/>
    <w:rsid w:val="00E01A9F"/>
    <w:rsid w:val="00E40C5A"/>
    <w:rsid w:val="00E663A4"/>
    <w:rsid w:val="00E67301"/>
    <w:rsid w:val="00F3245C"/>
    <w:rsid w:val="00F5746E"/>
    <w:rsid w:val="00F652DF"/>
    <w:rsid w:val="00F96BA0"/>
    <w:rsid w:val="00FC0BE3"/>
    <w:rsid w:val="00FC42EA"/>
    <w:rsid w:val="00FD7653"/>
    <w:rsid w:val="00FF31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E21F6"/>
  <w15:chartTrackingRefBased/>
  <w15:docId w15:val="{811B1320-D411-4993-95FC-D917032002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fi-FI" w:eastAsia="fi-FI" w:bidi="ar-SA"/>
      </w:rPr>
    </w:rPrDefault>
    <w:pPrDefault/>
  </w:docDefaults>
  <w:latentStyles w:defLockedState="0" w:defUIPriority="0" w:defSemiHidden="0" w:defUnhideWhenUsed="0" w:defQFormat="0" w:count="376"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caption" w:qFormat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A30538"/>
    <w:pPr>
      <w:spacing w:before="220"/>
      <w:ind w:left="2608" w:hanging="2608"/>
    </w:pPr>
    <w:rPr>
      <w:rFonts w:ascii="Arial" w:hAnsi="Arial"/>
      <w:sz w:val="22"/>
      <w:szCs w:val="22"/>
    </w:rPr>
  </w:style>
  <w:style w:type="paragraph" w:styleId="Heading1">
    <w:name w:val="heading 1"/>
    <w:basedOn w:val="Normal"/>
    <w:next w:val="Normal"/>
    <w:rsid w:val="0029597F"/>
    <w:pPr>
      <w:keepNext/>
      <w:numPr>
        <w:numId w:val="1"/>
      </w:numPr>
      <w:ind w:left="431" w:hanging="431"/>
      <w:outlineLvl w:val="0"/>
    </w:pPr>
    <w:rPr>
      <w:rFonts w:cs="Arial"/>
      <w:b/>
      <w:bCs/>
      <w:kern w:val="32"/>
      <w:szCs w:val="28"/>
    </w:rPr>
  </w:style>
  <w:style w:type="paragraph" w:styleId="Heading2">
    <w:name w:val="heading 2"/>
    <w:basedOn w:val="Normal"/>
    <w:next w:val="Normal"/>
    <w:link w:val="Heading2Char"/>
    <w:rsid w:val="00830BE0"/>
    <w:pPr>
      <w:keepNext/>
      <w:numPr>
        <w:ilvl w:val="1"/>
        <w:numId w:val="1"/>
      </w:numPr>
      <w:ind w:left="578" w:hanging="578"/>
      <w:outlineLvl w:val="1"/>
    </w:pPr>
    <w:rPr>
      <w:rFonts w:cs="Arial"/>
      <w:b/>
      <w:bCs/>
      <w:iCs/>
    </w:rPr>
  </w:style>
  <w:style w:type="paragraph" w:styleId="Heading3">
    <w:name w:val="heading 3"/>
    <w:basedOn w:val="Normal"/>
    <w:next w:val="Normal"/>
    <w:rsid w:val="00830BE0"/>
    <w:pPr>
      <w:keepNext/>
      <w:numPr>
        <w:ilvl w:val="2"/>
        <w:numId w:val="1"/>
      </w:numPr>
      <w:outlineLvl w:val="2"/>
    </w:pPr>
    <w:rPr>
      <w:rFonts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830BE0"/>
    <w:rPr>
      <w:rFonts w:ascii="Garamond" w:hAnsi="Garamond" w:cs="Arial"/>
      <w:b/>
      <w:bCs/>
      <w:iCs/>
      <w:sz w:val="24"/>
      <w:szCs w:val="22"/>
    </w:rPr>
  </w:style>
  <w:style w:type="paragraph" w:styleId="Caption">
    <w:name w:val="caption"/>
    <w:aliases w:val="Kuvaotsikko"/>
    <w:basedOn w:val="perustyyli"/>
    <w:next w:val="BodyText"/>
    <w:qFormat/>
    <w:rsid w:val="0016165D"/>
    <w:pPr>
      <w:numPr>
        <w:numId w:val="3"/>
      </w:numPr>
      <w:spacing w:after="220"/>
      <w:ind w:left="3629" w:hanging="1021"/>
    </w:pPr>
    <w:rPr>
      <w:bCs/>
      <w:szCs w:val="20"/>
    </w:rPr>
  </w:style>
  <w:style w:type="paragraph" w:styleId="TOC1">
    <w:name w:val="toc 1"/>
    <w:basedOn w:val="Normal"/>
    <w:next w:val="Normal"/>
    <w:autoRedefine/>
    <w:semiHidden/>
    <w:rsid w:val="004D2F49"/>
    <w:pPr>
      <w:tabs>
        <w:tab w:val="left" w:pos="284"/>
        <w:tab w:val="right" w:leader="dot" w:pos="7768"/>
      </w:tabs>
      <w:spacing w:before="240" w:after="240"/>
    </w:pPr>
  </w:style>
  <w:style w:type="paragraph" w:styleId="TOC2">
    <w:name w:val="toc 2"/>
    <w:basedOn w:val="Normal"/>
    <w:next w:val="Normal"/>
    <w:autoRedefine/>
    <w:semiHidden/>
    <w:rsid w:val="00FB5929"/>
    <w:pPr>
      <w:tabs>
        <w:tab w:val="left" w:pos="794"/>
        <w:tab w:val="right" w:leader="dot" w:pos="7768"/>
      </w:tabs>
      <w:spacing w:after="120"/>
      <w:ind w:left="284"/>
    </w:pPr>
  </w:style>
  <w:style w:type="paragraph" w:styleId="TOC3">
    <w:name w:val="toc 3"/>
    <w:basedOn w:val="Normal"/>
    <w:next w:val="Normal"/>
    <w:autoRedefine/>
    <w:semiHidden/>
    <w:rsid w:val="00FB5929"/>
    <w:pPr>
      <w:tabs>
        <w:tab w:val="left" w:pos="1474"/>
        <w:tab w:val="right" w:leader="dot" w:pos="7768"/>
      </w:tabs>
      <w:spacing w:after="120"/>
      <w:ind w:left="794"/>
    </w:pPr>
  </w:style>
  <w:style w:type="paragraph" w:styleId="DocumentMap">
    <w:name w:val="Document Map"/>
    <w:basedOn w:val="Normal"/>
    <w:semiHidden/>
    <w:rsid w:val="00697135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CommentReference">
    <w:name w:val="annotation reference"/>
    <w:semiHidden/>
    <w:rsid w:val="00751BCB"/>
    <w:rPr>
      <w:sz w:val="16"/>
      <w:szCs w:val="16"/>
    </w:rPr>
  </w:style>
  <w:style w:type="paragraph" w:styleId="TableofFigures">
    <w:name w:val="table of figures"/>
    <w:basedOn w:val="Caption"/>
    <w:next w:val="Normal"/>
    <w:semiHidden/>
    <w:rsid w:val="00A30538"/>
  </w:style>
  <w:style w:type="paragraph" w:styleId="CommentText">
    <w:name w:val="annotation text"/>
    <w:basedOn w:val="Normal"/>
    <w:semiHidden/>
    <w:rsid w:val="00751BCB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751BCB"/>
    <w:rPr>
      <w:b/>
      <w:bCs/>
    </w:rPr>
  </w:style>
  <w:style w:type="paragraph" w:styleId="BalloonText">
    <w:name w:val="Balloon Text"/>
    <w:basedOn w:val="Normal"/>
    <w:semiHidden/>
    <w:rsid w:val="00751BCB"/>
    <w:rPr>
      <w:rFonts w:ascii="Tahoma" w:hAnsi="Tahoma" w:cs="Tahoma"/>
      <w:sz w:val="16"/>
      <w:szCs w:val="16"/>
    </w:rPr>
  </w:style>
  <w:style w:type="paragraph" w:customStyle="1" w:styleId="Luetelma">
    <w:name w:val="Luetelma"/>
    <w:basedOn w:val="perustyyli"/>
    <w:qFormat/>
    <w:rsid w:val="006D3DE6"/>
    <w:pPr>
      <w:numPr>
        <w:numId w:val="2"/>
      </w:numPr>
      <w:spacing w:after="220"/>
      <w:contextualSpacing/>
    </w:pPr>
  </w:style>
  <w:style w:type="paragraph" w:styleId="Header">
    <w:name w:val="header"/>
    <w:aliases w:val="Ylätunniste"/>
    <w:basedOn w:val="perustyyli"/>
    <w:qFormat/>
    <w:rsid w:val="00002272"/>
    <w:pPr>
      <w:tabs>
        <w:tab w:val="left" w:pos="5216"/>
        <w:tab w:val="left" w:pos="7825"/>
        <w:tab w:val="left" w:pos="9129"/>
      </w:tabs>
    </w:pPr>
  </w:style>
  <w:style w:type="paragraph" w:styleId="Footer">
    <w:name w:val="footer"/>
    <w:basedOn w:val="Normal"/>
    <w:rsid w:val="00252B9B"/>
    <w:pPr>
      <w:tabs>
        <w:tab w:val="center" w:pos="4819"/>
        <w:tab w:val="right" w:pos="9638"/>
      </w:tabs>
      <w:spacing w:before="660"/>
    </w:pPr>
  </w:style>
  <w:style w:type="character" w:customStyle="1" w:styleId="label">
    <w:name w:val="label"/>
    <w:rsid w:val="006F122D"/>
  </w:style>
  <w:style w:type="paragraph" w:customStyle="1" w:styleId="Asiaotsikko">
    <w:name w:val="Asiaotsikko"/>
    <w:basedOn w:val="perustyyli"/>
    <w:next w:val="Leipteksti"/>
    <w:qFormat/>
    <w:rsid w:val="001F167E"/>
    <w:pPr>
      <w:spacing w:after="220"/>
      <w:outlineLvl w:val="0"/>
    </w:pPr>
    <w:rPr>
      <w:rFonts w:cs="Arial"/>
      <w:b/>
      <w:bCs/>
    </w:rPr>
  </w:style>
  <w:style w:type="paragraph" w:customStyle="1" w:styleId="Kappaleteksti">
    <w:name w:val="Kappaleteksti"/>
    <w:basedOn w:val="Normal"/>
    <w:rsid w:val="00C51C15"/>
    <w:pPr>
      <w:ind w:firstLine="0"/>
    </w:pPr>
    <w:rPr>
      <w:rFonts w:cs="Arial"/>
    </w:rPr>
  </w:style>
  <w:style w:type="paragraph" w:customStyle="1" w:styleId="Sivuotsikko">
    <w:name w:val="Sivuotsikko"/>
    <w:basedOn w:val="Normal"/>
    <w:next w:val="Leipteksti"/>
    <w:qFormat/>
    <w:rsid w:val="001F167E"/>
    <w:pPr>
      <w:spacing w:before="0" w:after="220"/>
      <w:ind w:left="0" w:right="2552" w:firstLine="0"/>
      <w:outlineLvl w:val="0"/>
    </w:pPr>
    <w:rPr>
      <w:rFonts w:cs="Arial"/>
      <w:bCs/>
    </w:rPr>
  </w:style>
  <w:style w:type="paragraph" w:customStyle="1" w:styleId="Leipteksti">
    <w:name w:val="Leipäteksti"/>
    <w:basedOn w:val="perustyyli"/>
    <w:qFormat/>
    <w:rsid w:val="00E663A4"/>
    <w:pPr>
      <w:spacing w:after="220"/>
      <w:ind w:left="2608"/>
    </w:pPr>
    <w:rPr>
      <w:rFonts w:eastAsiaTheme="minorHAnsi" w:cstheme="minorHAnsi"/>
      <w:lang w:eastAsia="en-US"/>
    </w:rPr>
  </w:style>
  <w:style w:type="paragraph" w:customStyle="1" w:styleId="Taulukonselite">
    <w:name w:val="Taulukon selite"/>
    <w:basedOn w:val="perustyyli"/>
    <w:next w:val="BodyText"/>
    <w:qFormat/>
    <w:rsid w:val="00A3189C"/>
    <w:pPr>
      <w:numPr>
        <w:numId w:val="5"/>
      </w:numPr>
      <w:spacing w:after="220"/>
      <w:ind w:left="3912" w:hanging="1304"/>
    </w:pPr>
  </w:style>
  <w:style w:type="paragraph" w:styleId="BodyText">
    <w:name w:val="Body Text"/>
    <w:basedOn w:val="Normal"/>
    <w:link w:val="BodyTextChar"/>
    <w:rsid w:val="006D3DE6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6D3DE6"/>
    <w:rPr>
      <w:rFonts w:ascii="Arial" w:hAnsi="Arial"/>
      <w:sz w:val="22"/>
      <w:szCs w:val="22"/>
    </w:rPr>
  </w:style>
  <w:style w:type="table" w:styleId="TableGrid">
    <w:name w:val="Table Grid"/>
    <w:basedOn w:val="TableNormal"/>
    <w:rsid w:val="003963F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ulukkoteksti">
    <w:name w:val="Taulukkoteksti"/>
    <w:basedOn w:val="perustyyli"/>
    <w:qFormat/>
    <w:rsid w:val="003963FD"/>
    <w:pPr>
      <w:spacing w:before="80" w:after="80"/>
    </w:pPr>
    <w:rPr>
      <w:sz w:val="20"/>
    </w:rPr>
  </w:style>
  <w:style w:type="paragraph" w:customStyle="1" w:styleId="Taulukonotsikko">
    <w:name w:val="Taulukon otsikko"/>
    <w:basedOn w:val="perustyyli"/>
    <w:qFormat/>
    <w:rsid w:val="00F5746E"/>
    <w:pPr>
      <w:spacing w:before="80" w:after="80"/>
    </w:pPr>
    <w:rPr>
      <w:b/>
      <w:sz w:val="20"/>
    </w:rPr>
  </w:style>
  <w:style w:type="paragraph" w:customStyle="1" w:styleId="Riippuvasivuotsikko">
    <w:name w:val="Riippuva sivuotsikko"/>
    <w:basedOn w:val="Sivuotsikko"/>
    <w:qFormat/>
    <w:rsid w:val="00C7367F"/>
    <w:pPr>
      <w:ind w:left="2608" w:right="0" w:hanging="2608"/>
    </w:pPr>
  </w:style>
  <w:style w:type="paragraph" w:customStyle="1" w:styleId="perustyyli">
    <w:name w:val="perustyyli"/>
    <w:basedOn w:val="Normal"/>
    <w:qFormat/>
    <w:rsid w:val="00855A67"/>
    <w:pPr>
      <w:spacing w:before="0"/>
      <w:ind w:left="0" w:firstLine="0"/>
    </w:pPr>
  </w:style>
  <w:style w:type="paragraph" w:customStyle="1" w:styleId="Riippuva">
    <w:name w:val="Riippuva"/>
    <w:basedOn w:val="Riippuvasivuotsikko"/>
    <w:rsid w:val="003E7C32"/>
    <w:pPr>
      <w:keepNext/>
    </w:pPr>
    <w:rPr>
      <w:noProof/>
    </w:rPr>
  </w:style>
  <w:style w:type="paragraph" w:customStyle="1" w:styleId="Numeroitusivuotsikko">
    <w:name w:val="Numeroitu sivuotsikko"/>
    <w:basedOn w:val="Sivuotsikko"/>
    <w:next w:val="Leipteksti"/>
    <w:qFormat/>
    <w:rsid w:val="003E7C32"/>
    <w:pPr>
      <w:numPr>
        <w:numId w:val="16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ona\OneDrive\Documents\Custom%20Office%20Templates\ohje-harjoitustoiden-laatimiseen-alle-5-sivuiset-teksti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Julkaistu xmlns="be870163-f167-48de-af06-22ee3cab260b">2011-12-12T22:00:00+00:00</Julkaistu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DB1B5F7E555C4BB0ED97E3E47458C3" ma:contentTypeVersion="12" ma:contentTypeDescription="Create a new document." ma:contentTypeScope="" ma:versionID="290a63a6490110c70677297aca0324c0">
  <xsd:schema xmlns:xsd="http://www.w3.org/2001/XMLSchema" xmlns:xs="http://www.w3.org/2001/XMLSchema" xmlns:p="http://schemas.microsoft.com/office/2006/metadata/properties" xmlns:ns1="http://schemas.microsoft.com/sharepoint/v3" xmlns:ns2="be870163-f167-48de-af06-22ee3cab260b" targetNamespace="http://schemas.microsoft.com/office/2006/metadata/properties" ma:root="true" ma:fieldsID="48813a8b80847cd706240bfff827bd68" ns1:_="" ns2:_="">
    <xsd:import namespace="http://schemas.microsoft.com/sharepoint/v3"/>
    <xsd:import namespace="be870163-f167-48de-af06-22ee3cab260b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Julkaistu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870163-f167-48de-af06-22ee3cab260b" elementFormDefault="qualified">
    <xsd:import namespace="http://schemas.microsoft.com/office/2006/documentManagement/types"/>
    <xsd:import namespace="http://schemas.microsoft.com/office/infopath/2007/PartnerControls"/>
    <xsd:element name="Julkaistu" ma:index="6" ma:displayName="Published" ma:default="[today]" ma:format="DateOnly" ma:internalName="Julkaistu" ma:readOnly="fals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DDAB4FA-BD14-4A9E-922B-4A767A433674}">
  <ds:schemaRefs>
    <ds:schemaRef ds:uri="http://schemas.microsoft.com/office/2006/metadata/properties"/>
    <ds:schemaRef ds:uri="http://schemas.microsoft.com/office/infopath/2007/PartnerControls"/>
    <ds:schemaRef ds:uri="be870163-f167-48de-af06-22ee3cab260b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A8B84DD4-A779-464A-A000-99FABA1F70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e870163-f167-48de-af06-22ee3cab260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C63A1CC-BE3B-4BF1-BDEB-D8CC5388BF7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5BC4312-95DF-4FF0-9A9E-D16792F2924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hje-harjoitustoiden-laatimiseen-alle-5-sivuiset-tekstit</Template>
  <TotalTime>20</TotalTime>
  <Pages>1</Pages>
  <Words>41</Words>
  <Characters>334</Characters>
  <Application>Microsoft Office Word</Application>
  <DocSecurity>0</DocSecurity>
  <Lines>2</Lines>
  <Paragraphs>1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  <vt:variant>
        <vt:lpstr>Otsikot</vt:lpstr>
      </vt:variant>
      <vt:variant>
        <vt:i4>13</vt:i4>
      </vt:variant>
    </vt:vector>
  </HeadingPairs>
  <TitlesOfParts>
    <vt:vector size="15" baseType="lpstr">
      <vt:lpstr>Ohje harjoitustöiden laatimiseen HAAGA-HELIAssa (alle 5-sivuiset tekstit)</vt:lpstr>
      <vt:lpstr>Ohje harjoitustöiden laatimiseen HAAGA-HELIAssa (alle 5-sivuiset tekstit)</vt:lpstr>
      <vt:lpstr>Harjoitustöiden laatiminen</vt:lpstr>
      <vt:lpstr>Harjoitustyön pohjan käytön alkutoimet</vt:lpstr>
      <vt:lpstr>Tunnistetiedot</vt:lpstr>
      <vt:lpstr>Asiakirjan otsikon ja leipätekstin tyylit</vt:lpstr>
      <vt:lpstr>Luetelmat</vt:lpstr>
      <vt:lpstr>Taulukot</vt:lpstr>
      <vt:lpstr>Kuvat</vt:lpstr>
      <vt:lpstr>Tekstilaji vaikuttaa rakenteeseen ja sisältöön</vt:lpstr>
      <vt:lpstr>Käytä lähteitä harjoitustyössäkin</vt:lpstr>
      <vt:lpstr>Liitteet</vt:lpstr>
      <vt:lpstr>Liitteet	Liite 1. Otsikko</vt:lpstr>
      <vt:lpstr>Liite 2. Otsikko</vt:lpstr>
      <vt:lpstr>Tutustu myös muihin ohjeisiin</vt:lpstr>
    </vt:vector>
  </TitlesOfParts>
  <Company>HAAGA-HELIA ammattikorkeakoulu</Company>
  <LinksUpToDate>false</LinksUpToDate>
  <CharactersWithSpaces>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hje harjoitustöiden laatimiseen HAAGA-HELIAssa (alle 5-sivuiset tekstit)</dc:title>
  <dc:subject/>
  <dc:creator>Joonas Montonen</dc:creator>
  <cp:keywords/>
  <cp:lastModifiedBy>Joonas Montonen</cp:lastModifiedBy>
  <cp:revision>1</cp:revision>
  <cp:lastPrinted>2014-08-19T18:28:00Z</cp:lastPrinted>
  <dcterms:created xsi:type="dcterms:W3CDTF">2023-09-04T12:08:00Z</dcterms:created>
  <dcterms:modified xsi:type="dcterms:W3CDTF">2023-09-04T1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ublishingExpirationDate">
    <vt:lpwstr/>
  </property>
  <property fmtid="{D5CDD505-2E9C-101B-9397-08002B2CF9AE}" pid="3" name="PublishingStartDate">
    <vt:lpwstr/>
  </property>
  <property fmtid="{D5CDD505-2E9C-101B-9397-08002B2CF9AE}" pid="4" name="display_urn:schemas-microsoft-com:office:office#Editor">
    <vt:lpwstr>Huovinen Suvi</vt:lpwstr>
  </property>
  <property fmtid="{D5CDD505-2E9C-101B-9397-08002B2CF9AE}" pid="5" name="xd_Signature">
    <vt:lpwstr/>
  </property>
  <property fmtid="{D5CDD505-2E9C-101B-9397-08002B2CF9AE}" pid="6" name="Order">
    <vt:lpwstr>100.000000000000</vt:lpwstr>
  </property>
  <property fmtid="{D5CDD505-2E9C-101B-9397-08002B2CF9AE}" pid="7" name="TemplateUrl">
    <vt:lpwstr/>
  </property>
  <property fmtid="{D5CDD505-2E9C-101B-9397-08002B2CF9AE}" pid="8" name="xd_ProgID">
    <vt:lpwstr/>
  </property>
  <property fmtid="{D5CDD505-2E9C-101B-9397-08002B2CF9AE}" pid="9" name="display_urn:schemas-microsoft-com:office:office#Author">
    <vt:lpwstr>Huovinen Suvi</vt:lpwstr>
  </property>
  <property fmtid="{D5CDD505-2E9C-101B-9397-08002B2CF9AE}" pid="10" name="ContentTypeId">
    <vt:lpwstr>0x010100EADB1B5F7E555C4BB0ED97E3E47458C3</vt:lpwstr>
  </property>
</Properties>
</file>